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FA6CD" w14:textId="77777777" w:rsidR="00E3142C" w:rsidRDefault="00E3142C" w:rsidP="00E3142C">
      <w:pPr>
        <w:jc w:val="center"/>
        <w:rPr>
          <w:b/>
          <w:sz w:val="22"/>
          <w:szCs w:val="22"/>
        </w:rPr>
      </w:pPr>
    </w:p>
    <w:p w14:paraId="532ECBA1" w14:textId="77777777" w:rsidR="00E3142C" w:rsidRDefault="00BB1AF1" w:rsidP="00E3142C">
      <w:pPr>
        <w:pBdr>
          <w:bottom w:val="single" w:sz="6" w:space="1" w:color="auto"/>
        </w:pBd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br/>
      </w:r>
    </w:p>
    <w:p w14:paraId="4546D26E" w14:textId="77777777" w:rsidR="00B769EE" w:rsidRDefault="00B769EE" w:rsidP="00E3142C">
      <w:pPr>
        <w:jc w:val="center"/>
        <w:rPr>
          <w:b/>
          <w:sz w:val="22"/>
          <w:szCs w:val="22"/>
        </w:rPr>
      </w:pPr>
    </w:p>
    <w:p w14:paraId="490391DD" w14:textId="77777777" w:rsidR="00323CBF" w:rsidRPr="00DE2441" w:rsidRDefault="00323CBF" w:rsidP="00323CBF">
      <w:pPr>
        <w:jc w:val="right"/>
        <w:rPr>
          <w:sz w:val="22"/>
          <w:szCs w:val="22"/>
          <w:lang w:val="en-US"/>
        </w:rPr>
      </w:pPr>
      <w:r w:rsidRPr="00DE2441">
        <w:rPr>
          <w:sz w:val="22"/>
          <w:szCs w:val="22"/>
          <w:lang w:val="en-US"/>
        </w:rPr>
        <w:t>………………………………….</w:t>
      </w:r>
    </w:p>
    <w:p w14:paraId="28FFA533" w14:textId="77777777" w:rsidR="00323CBF" w:rsidRPr="00DE2441" w:rsidRDefault="00323CBF" w:rsidP="00323CBF">
      <w:pPr>
        <w:ind w:left="7080" w:firstLine="708"/>
        <w:jc w:val="center"/>
        <w:rPr>
          <w:i/>
          <w:iCs/>
          <w:sz w:val="22"/>
          <w:szCs w:val="22"/>
          <w:lang w:val="en-US"/>
        </w:rPr>
      </w:pPr>
      <w:r w:rsidRPr="00DE2441">
        <w:rPr>
          <w:i/>
          <w:iCs/>
          <w:sz w:val="22"/>
          <w:szCs w:val="22"/>
          <w:lang w:val="en-US"/>
        </w:rPr>
        <w:t>Place, date</w:t>
      </w:r>
    </w:p>
    <w:p w14:paraId="72716E2A" w14:textId="77777777" w:rsidR="00323CBF" w:rsidRPr="00DE2441" w:rsidRDefault="00323CBF" w:rsidP="00323CBF">
      <w:pPr>
        <w:rPr>
          <w:sz w:val="22"/>
          <w:szCs w:val="22"/>
          <w:lang w:val="en-US"/>
        </w:rPr>
      </w:pPr>
      <w:r w:rsidRPr="00DE2441">
        <w:rPr>
          <w:sz w:val="22"/>
          <w:szCs w:val="22"/>
          <w:lang w:val="en-US"/>
        </w:rPr>
        <w:t>……………………….……..</w:t>
      </w:r>
    </w:p>
    <w:p w14:paraId="049C3CE5" w14:textId="77777777" w:rsidR="00323CBF" w:rsidRPr="00DE2441" w:rsidRDefault="00323CBF" w:rsidP="00323CBF">
      <w:pPr>
        <w:rPr>
          <w:i/>
          <w:iCs/>
          <w:sz w:val="22"/>
          <w:szCs w:val="22"/>
          <w:lang w:val="en-US"/>
        </w:rPr>
      </w:pPr>
      <w:r w:rsidRPr="00DE2441">
        <w:rPr>
          <w:i/>
          <w:iCs/>
          <w:sz w:val="22"/>
          <w:szCs w:val="22"/>
          <w:lang w:val="en-US"/>
        </w:rPr>
        <w:t>Name and surname</w:t>
      </w:r>
    </w:p>
    <w:p w14:paraId="78D8C593" w14:textId="77777777" w:rsidR="00323CBF" w:rsidRPr="00DE2441" w:rsidRDefault="00323CBF" w:rsidP="00323CBF">
      <w:pPr>
        <w:rPr>
          <w:sz w:val="22"/>
          <w:szCs w:val="22"/>
          <w:lang w:val="en-US"/>
        </w:rPr>
      </w:pPr>
    </w:p>
    <w:p w14:paraId="2F2094EF" w14:textId="77777777" w:rsidR="00323CBF" w:rsidRPr="00DE2441" w:rsidRDefault="00323CBF" w:rsidP="00323CBF">
      <w:pPr>
        <w:rPr>
          <w:sz w:val="22"/>
          <w:szCs w:val="22"/>
          <w:lang w:val="en-US"/>
        </w:rPr>
      </w:pPr>
      <w:r w:rsidRPr="00DE2441">
        <w:rPr>
          <w:sz w:val="22"/>
          <w:szCs w:val="22"/>
          <w:lang w:val="en-US"/>
        </w:rPr>
        <w:t>………………………...……</w:t>
      </w:r>
    </w:p>
    <w:p w14:paraId="0FFE6A78" w14:textId="77777777" w:rsidR="00323CBF" w:rsidRPr="00DE2441" w:rsidRDefault="00323CBF" w:rsidP="00323CBF">
      <w:pPr>
        <w:rPr>
          <w:i/>
          <w:iCs/>
          <w:sz w:val="22"/>
          <w:szCs w:val="22"/>
          <w:lang w:val="en-US"/>
        </w:rPr>
      </w:pPr>
      <w:r w:rsidRPr="00DE2441">
        <w:rPr>
          <w:i/>
          <w:iCs/>
          <w:sz w:val="22"/>
          <w:szCs w:val="22"/>
          <w:lang w:val="en-US"/>
        </w:rPr>
        <w:t>Student record book number</w:t>
      </w:r>
    </w:p>
    <w:p w14:paraId="2E4748AC" w14:textId="77777777" w:rsidR="00323CBF" w:rsidRPr="00DE2441" w:rsidRDefault="00323CBF" w:rsidP="00323CBF">
      <w:pPr>
        <w:rPr>
          <w:sz w:val="22"/>
          <w:szCs w:val="22"/>
          <w:lang w:val="en-US"/>
        </w:rPr>
      </w:pPr>
    </w:p>
    <w:p w14:paraId="7FBBC878" w14:textId="77777777" w:rsidR="00323CBF" w:rsidRPr="00DE2441" w:rsidRDefault="00323CBF" w:rsidP="00323CBF">
      <w:pPr>
        <w:tabs>
          <w:tab w:val="center" w:pos="2410"/>
          <w:tab w:val="center" w:pos="3828"/>
        </w:tabs>
        <w:rPr>
          <w:sz w:val="22"/>
          <w:szCs w:val="22"/>
          <w:lang w:val="en-US"/>
        </w:rPr>
      </w:pPr>
      <w:r w:rsidRPr="00DE2441">
        <w:rPr>
          <w:sz w:val="22"/>
          <w:szCs w:val="22"/>
          <w:lang w:val="en-US"/>
        </w:rPr>
        <w:t xml:space="preserve">Field of study: </w:t>
      </w:r>
      <w:r w:rsidR="006C1A3A" w:rsidRPr="00DE2441">
        <w:rPr>
          <w:sz w:val="22"/>
          <w:szCs w:val="22"/>
          <w:lang w:val="en-US"/>
        </w:rPr>
        <w:t>Materials Science and Engineering</w:t>
      </w:r>
    </w:p>
    <w:p w14:paraId="6206A990" w14:textId="77777777" w:rsidR="00323CBF" w:rsidRPr="00DE2441" w:rsidRDefault="00323CBF" w:rsidP="00323CBF">
      <w:pPr>
        <w:rPr>
          <w:sz w:val="22"/>
          <w:szCs w:val="22"/>
          <w:lang w:val="en-US"/>
        </w:rPr>
      </w:pPr>
    </w:p>
    <w:p w14:paraId="34A3F0D3" w14:textId="77777777" w:rsidR="00323CBF" w:rsidRPr="00DE2441" w:rsidRDefault="00323CBF" w:rsidP="00323CBF">
      <w:pPr>
        <w:rPr>
          <w:sz w:val="22"/>
          <w:szCs w:val="22"/>
          <w:lang w:val="en-US"/>
        </w:rPr>
      </w:pPr>
      <w:r w:rsidRPr="00DE2441">
        <w:rPr>
          <w:sz w:val="22"/>
          <w:szCs w:val="22"/>
          <w:lang w:val="en-US"/>
        </w:rPr>
        <w:t>Full-time study, M.Sc</w:t>
      </w:r>
    </w:p>
    <w:p w14:paraId="105A9DA1" w14:textId="77777777" w:rsidR="00B769EE" w:rsidRPr="00DE2441" w:rsidRDefault="00B769EE" w:rsidP="00B769EE">
      <w:pPr>
        <w:rPr>
          <w:sz w:val="16"/>
          <w:szCs w:val="16"/>
          <w:lang w:val="en-US"/>
        </w:rPr>
      </w:pPr>
    </w:p>
    <w:p w14:paraId="7F5DEE32" w14:textId="77777777" w:rsidR="00323CBF" w:rsidRPr="00DE2441" w:rsidRDefault="00323CBF" w:rsidP="00323CBF">
      <w:pPr>
        <w:ind w:left="4248" w:firstLine="708"/>
        <w:jc w:val="right"/>
        <w:rPr>
          <w:rFonts w:eastAsia="Calibri"/>
          <w:b/>
          <w:bCs/>
          <w:lang w:val="en-US" w:eastAsia="en-US"/>
        </w:rPr>
      </w:pPr>
      <w:r w:rsidRPr="00DE2441">
        <w:rPr>
          <w:rFonts w:eastAsia="Calibri"/>
          <w:b/>
          <w:bCs/>
          <w:lang w:val="en-US" w:eastAsia="en-US"/>
        </w:rPr>
        <w:t>Dean of the Faculty of Materials Science and Engineering</w:t>
      </w:r>
    </w:p>
    <w:p w14:paraId="5187E3A8" w14:textId="77777777" w:rsidR="00323CBF" w:rsidRPr="00DE2441" w:rsidRDefault="00323CBF" w:rsidP="00323CBF">
      <w:pPr>
        <w:ind w:left="4248" w:firstLine="708"/>
        <w:jc w:val="right"/>
        <w:rPr>
          <w:rFonts w:eastAsia="Calibri"/>
          <w:b/>
          <w:bCs/>
          <w:lang w:val="en-US" w:eastAsia="en-US"/>
        </w:rPr>
      </w:pPr>
      <w:r w:rsidRPr="00DE2441">
        <w:rPr>
          <w:rFonts w:eastAsia="Calibri"/>
          <w:b/>
          <w:bCs/>
          <w:lang w:val="en-US" w:eastAsia="en-US"/>
        </w:rPr>
        <w:t>of Warsaw University of Technology</w:t>
      </w:r>
    </w:p>
    <w:p w14:paraId="653588A8" w14:textId="77777777" w:rsidR="00B801C9" w:rsidRPr="00DE2441" w:rsidRDefault="00B801C9">
      <w:pPr>
        <w:jc w:val="both"/>
        <w:rPr>
          <w:lang w:val="en-US"/>
        </w:rPr>
      </w:pPr>
    </w:p>
    <w:p w14:paraId="51C8930F" w14:textId="77777777" w:rsidR="00B801C9" w:rsidRPr="00DE2441" w:rsidRDefault="00B801C9">
      <w:pPr>
        <w:jc w:val="both"/>
        <w:rPr>
          <w:lang w:val="en-US"/>
        </w:rPr>
      </w:pPr>
    </w:p>
    <w:p w14:paraId="16BE9439" w14:textId="04177A49" w:rsidR="00AD4677" w:rsidRPr="00DE2441" w:rsidRDefault="00300C34" w:rsidP="00300C34">
      <w:pPr>
        <w:rPr>
          <w:sz w:val="23"/>
          <w:szCs w:val="23"/>
          <w:lang w:val="en-US"/>
        </w:rPr>
      </w:pPr>
      <w:r w:rsidRPr="00DE2441">
        <w:rPr>
          <w:rFonts w:eastAsia="Calibri"/>
          <w:lang w:val="en-US" w:eastAsia="en-US"/>
        </w:rPr>
        <w:t>I hereby apply for admission to the diploma examination.</w:t>
      </w:r>
      <w:r w:rsidR="00BB1AF1" w:rsidRPr="00DE2441">
        <w:rPr>
          <w:lang w:val="en-US"/>
        </w:rPr>
        <w:br/>
      </w:r>
      <w:r w:rsidR="00323CBF" w:rsidRPr="00DE2441">
        <w:rPr>
          <w:sz w:val="23"/>
          <w:szCs w:val="23"/>
          <w:lang w:val="en-US"/>
        </w:rPr>
        <w:t>I have submitted all the applicable exams</w:t>
      </w:r>
      <w:r w:rsidR="007E4424">
        <w:rPr>
          <w:sz w:val="23"/>
          <w:szCs w:val="23"/>
          <w:lang w:val="en-US"/>
        </w:rPr>
        <w:t>, intership</w:t>
      </w:r>
      <w:r w:rsidR="00323CBF" w:rsidRPr="00DE2441">
        <w:rPr>
          <w:sz w:val="23"/>
          <w:szCs w:val="23"/>
          <w:lang w:val="en-US"/>
        </w:rPr>
        <w:t xml:space="preserve"> and the thesis has been accepted by the supervis</w:t>
      </w:r>
      <w:r w:rsidR="00102F93" w:rsidRPr="00DE2441">
        <w:rPr>
          <w:sz w:val="23"/>
          <w:szCs w:val="23"/>
          <w:lang w:val="en-US"/>
        </w:rPr>
        <w:t>o</w:t>
      </w:r>
      <w:r w:rsidR="00323CBF" w:rsidRPr="00DE2441">
        <w:rPr>
          <w:sz w:val="23"/>
          <w:szCs w:val="23"/>
          <w:lang w:val="en-US"/>
        </w:rPr>
        <w:t>r</w:t>
      </w:r>
      <w:r w:rsidR="00AD4677" w:rsidRPr="00DE2441">
        <w:rPr>
          <w:sz w:val="23"/>
          <w:szCs w:val="23"/>
          <w:lang w:val="en-US"/>
        </w:rPr>
        <w:t>:</w:t>
      </w:r>
      <w:r w:rsidR="00EA21CA" w:rsidRPr="00DE2441">
        <w:rPr>
          <w:sz w:val="23"/>
          <w:szCs w:val="23"/>
          <w:lang w:val="en-US"/>
        </w:rPr>
        <w:t xml:space="preserve"> </w:t>
      </w:r>
    </w:p>
    <w:p w14:paraId="28490628" w14:textId="77777777" w:rsidR="00344753" w:rsidRPr="00DE2441" w:rsidRDefault="00344753" w:rsidP="00300C34">
      <w:pPr>
        <w:rPr>
          <w:sz w:val="23"/>
          <w:szCs w:val="23"/>
          <w:lang w:val="en-US"/>
        </w:rPr>
      </w:pPr>
    </w:p>
    <w:p w14:paraId="147DEFE5" w14:textId="77777777" w:rsidR="00B801C9" w:rsidRPr="00DE2441" w:rsidRDefault="00B769EE" w:rsidP="00EA21CA">
      <w:pPr>
        <w:jc w:val="both"/>
        <w:rPr>
          <w:sz w:val="18"/>
          <w:szCs w:val="18"/>
          <w:lang w:val="en-US"/>
        </w:rPr>
      </w:pPr>
      <w:r w:rsidRPr="00DE2441">
        <w:rPr>
          <w:sz w:val="18"/>
          <w:szCs w:val="18"/>
          <w:lang w:val="en-US"/>
        </w:rPr>
        <w:t xml:space="preserve">......................................................................................................................................................................................................... </w:t>
      </w:r>
      <w:r w:rsidR="00323CBF" w:rsidRPr="00DE2441">
        <w:rPr>
          <w:sz w:val="18"/>
          <w:szCs w:val="18"/>
          <w:lang w:val="en-US"/>
        </w:rPr>
        <w:t>degree, supervisor’s name</w:t>
      </w:r>
    </w:p>
    <w:p w14:paraId="3E68E2FB" w14:textId="77777777" w:rsidR="00AD4677" w:rsidRPr="00DE2441" w:rsidRDefault="00AD4677">
      <w:pPr>
        <w:jc w:val="both"/>
        <w:rPr>
          <w:lang w:val="en-US"/>
        </w:rPr>
      </w:pPr>
    </w:p>
    <w:p w14:paraId="58D89943" w14:textId="77777777" w:rsidR="00B801C9" w:rsidRPr="00DE2441" w:rsidRDefault="00323CBF">
      <w:pPr>
        <w:jc w:val="both"/>
        <w:rPr>
          <w:lang w:val="en-US"/>
        </w:rPr>
      </w:pPr>
      <w:r w:rsidRPr="00DE2441">
        <w:rPr>
          <w:lang w:val="en-US"/>
        </w:rPr>
        <w:t>Thesis title</w:t>
      </w:r>
      <w:r w:rsidR="00B801C9" w:rsidRPr="00DE2441">
        <w:rPr>
          <w:lang w:val="en-US"/>
        </w:rPr>
        <w:t xml:space="preserve"> (</w:t>
      </w:r>
      <w:r w:rsidRPr="00DE2441">
        <w:rPr>
          <w:lang w:val="en-US"/>
        </w:rPr>
        <w:t>in English</w:t>
      </w:r>
      <w:r w:rsidR="00B801C9" w:rsidRPr="00DE2441">
        <w:rPr>
          <w:lang w:val="en-US"/>
        </w:rPr>
        <w:t xml:space="preserve">) </w:t>
      </w:r>
    </w:p>
    <w:p w14:paraId="087C96A1" w14:textId="77777777" w:rsidR="00B801C9" w:rsidRPr="00DE2441" w:rsidRDefault="00B801C9">
      <w:pPr>
        <w:jc w:val="both"/>
        <w:rPr>
          <w:lang w:val="en-US"/>
        </w:rPr>
      </w:pPr>
    </w:p>
    <w:p w14:paraId="2EAB588F" w14:textId="77777777" w:rsidR="00B801C9" w:rsidRPr="00DE2441" w:rsidRDefault="00B801C9" w:rsidP="00B769EE">
      <w:pPr>
        <w:spacing w:line="480" w:lineRule="auto"/>
        <w:jc w:val="both"/>
        <w:rPr>
          <w:lang w:val="en-US"/>
        </w:rPr>
      </w:pPr>
      <w:r w:rsidRPr="00DE2441">
        <w:rPr>
          <w:sz w:val="18"/>
          <w:szCs w:val="18"/>
          <w:lang w:val="en-US"/>
        </w:rPr>
        <w:t>.........................................................................................................................................................................................................</w:t>
      </w:r>
      <w:r w:rsidR="00B769EE" w:rsidRPr="00DE2441">
        <w:rPr>
          <w:sz w:val="18"/>
          <w:szCs w:val="18"/>
          <w:lang w:val="en-US"/>
        </w:rPr>
        <w:t xml:space="preserve"> 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...........................</w:t>
      </w:r>
    </w:p>
    <w:p w14:paraId="7E713705" w14:textId="77777777" w:rsidR="00B801C9" w:rsidRPr="00DE2441" w:rsidRDefault="00323CBF">
      <w:pPr>
        <w:jc w:val="both"/>
        <w:rPr>
          <w:lang w:val="en-US"/>
        </w:rPr>
      </w:pPr>
      <w:r w:rsidRPr="00DE2441">
        <w:rPr>
          <w:lang w:val="en-US"/>
        </w:rPr>
        <w:t>Thesis title</w:t>
      </w:r>
      <w:r w:rsidR="00EA21CA" w:rsidRPr="00DE2441">
        <w:rPr>
          <w:lang w:val="en-US"/>
        </w:rPr>
        <w:t xml:space="preserve"> </w:t>
      </w:r>
      <w:r w:rsidR="00B801C9" w:rsidRPr="00DE2441">
        <w:rPr>
          <w:lang w:val="en-US"/>
        </w:rPr>
        <w:t>(</w:t>
      </w:r>
      <w:r w:rsidRPr="00DE2441">
        <w:rPr>
          <w:lang w:val="en-US"/>
        </w:rPr>
        <w:t>in Polish</w:t>
      </w:r>
      <w:r w:rsidR="00B801C9" w:rsidRPr="00DE2441">
        <w:rPr>
          <w:lang w:val="en-US"/>
        </w:rPr>
        <w:t>)</w:t>
      </w:r>
    </w:p>
    <w:p w14:paraId="5858A92F" w14:textId="77777777" w:rsidR="00B801C9" w:rsidRPr="00DE2441" w:rsidRDefault="00B801C9">
      <w:pPr>
        <w:jc w:val="both"/>
        <w:rPr>
          <w:lang w:val="en-US"/>
        </w:rPr>
      </w:pPr>
    </w:p>
    <w:p w14:paraId="5C5F5F57" w14:textId="77777777" w:rsidR="00B769EE" w:rsidRPr="00DE2441" w:rsidRDefault="00B769EE" w:rsidP="00B769EE">
      <w:pPr>
        <w:spacing w:line="480" w:lineRule="auto"/>
        <w:jc w:val="both"/>
        <w:rPr>
          <w:lang w:val="en-US"/>
        </w:rPr>
      </w:pPr>
      <w:r w:rsidRPr="00DE2441">
        <w:rPr>
          <w:sz w:val="18"/>
          <w:szCs w:val="18"/>
          <w:lang w:val="en-US"/>
        </w:rPr>
        <w:t>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...........................</w:t>
      </w:r>
    </w:p>
    <w:p w14:paraId="51D982B1" w14:textId="77777777" w:rsidR="00E76144" w:rsidRPr="00DE2441" w:rsidRDefault="00E76144" w:rsidP="00E76144">
      <w:pPr>
        <w:pStyle w:val="HTML-wstpniesformatowany"/>
        <w:rPr>
          <w:rFonts w:ascii="Times New Roman" w:hAnsi="Times New Roman" w:cs="Times New Roman"/>
          <w:b/>
          <w:lang w:val="en-US"/>
        </w:rPr>
      </w:pPr>
      <w:r w:rsidRPr="00C945E2">
        <w:rPr>
          <w:rFonts w:ascii="Times New Roman" w:hAnsi="Times New Roman" w:cs="Times New Roman"/>
          <w:b/>
          <w:lang w:val="en"/>
        </w:rPr>
        <w:t>I attach the originals of the required documents to the application:</w:t>
      </w:r>
    </w:p>
    <w:p w14:paraId="28E8172A" w14:textId="09F0ED1D" w:rsidR="00C945E2" w:rsidRPr="00C945E2" w:rsidRDefault="00C945E2" w:rsidP="00045BD7">
      <w:pPr>
        <w:pStyle w:val="Akapitzlist"/>
        <w:numPr>
          <w:ilvl w:val="0"/>
          <w:numId w:val="6"/>
        </w:numPr>
        <w:spacing w:after="160" w:line="259" w:lineRule="auto"/>
        <w:rPr>
          <w:rFonts w:ascii="Times New Roman" w:eastAsia="Times New Roman" w:hAnsi="Times New Roman"/>
          <w:sz w:val="20"/>
          <w:szCs w:val="20"/>
          <w:lang w:eastAsia="pl-PL"/>
        </w:rPr>
      </w:pPr>
      <w:r>
        <w:rPr>
          <w:rFonts w:ascii="Times New Roman" w:eastAsia="Times New Roman" w:hAnsi="Times New Roman"/>
          <w:sz w:val="20"/>
          <w:szCs w:val="20"/>
          <w:lang w:eastAsia="pl-PL"/>
        </w:rPr>
        <w:t>Sup</w:t>
      </w:r>
      <w:r w:rsidR="00DE2441">
        <w:rPr>
          <w:rFonts w:ascii="Times New Roman" w:eastAsia="Times New Roman" w:hAnsi="Times New Roman"/>
          <w:sz w:val="20"/>
          <w:szCs w:val="20"/>
          <w:lang w:eastAsia="pl-PL"/>
        </w:rPr>
        <w:t>p</w:t>
      </w:r>
      <w:r>
        <w:rPr>
          <w:rFonts w:ascii="Times New Roman" w:eastAsia="Times New Roman" w:hAnsi="Times New Roman"/>
          <w:sz w:val="20"/>
          <w:szCs w:val="20"/>
          <w:lang w:eastAsia="pl-PL"/>
        </w:rPr>
        <w:t>lement Information</w:t>
      </w:r>
    </w:p>
    <w:p w14:paraId="5528F043" w14:textId="77777777" w:rsidR="007E4424" w:rsidRDefault="007E4424">
      <w:pPr>
        <w:jc w:val="both"/>
        <w:rPr>
          <w:lang w:val="en-US"/>
        </w:rPr>
      </w:pPr>
    </w:p>
    <w:p w14:paraId="22AA8BA5" w14:textId="1BD8545B" w:rsidR="00B801C9" w:rsidRPr="00B769EE" w:rsidRDefault="00B801C9">
      <w:pPr>
        <w:jc w:val="both"/>
        <w:rPr>
          <w:sz w:val="18"/>
          <w:szCs w:val="18"/>
        </w:rPr>
      </w:pPr>
      <w:r w:rsidRPr="00DE2441">
        <w:rPr>
          <w:lang w:val="en-US"/>
        </w:rPr>
        <w:tab/>
      </w:r>
      <w:r w:rsidRPr="00DE2441">
        <w:rPr>
          <w:lang w:val="en-US"/>
        </w:rPr>
        <w:tab/>
      </w:r>
      <w:r w:rsidRPr="00DE2441">
        <w:rPr>
          <w:lang w:val="en-US"/>
        </w:rPr>
        <w:tab/>
      </w:r>
      <w:r w:rsidRPr="00DE2441">
        <w:rPr>
          <w:lang w:val="en-US"/>
        </w:rPr>
        <w:tab/>
      </w:r>
      <w:r w:rsidRPr="00DE2441">
        <w:rPr>
          <w:lang w:val="en-US"/>
        </w:rPr>
        <w:tab/>
      </w:r>
      <w:r w:rsidRPr="00DE2441">
        <w:rPr>
          <w:lang w:val="en-US"/>
        </w:rPr>
        <w:tab/>
      </w:r>
      <w:r w:rsidRPr="00DE2441">
        <w:rPr>
          <w:lang w:val="en-US"/>
        </w:rPr>
        <w:tab/>
      </w:r>
      <w:r w:rsidRPr="00DE2441">
        <w:rPr>
          <w:lang w:val="en-US"/>
        </w:rPr>
        <w:tab/>
      </w:r>
      <w:r w:rsidR="00B769EE" w:rsidRPr="00DE2441">
        <w:rPr>
          <w:lang w:val="en-US"/>
        </w:rPr>
        <w:t xml:space="preserve">          </w:t>
      </w:r>
      <w:r w:rsidRPr="00B769EE">
        <w:rPr>
          <w:sz w:val="18"/>
          <w:szCs w:val="18"/>
        </w:rPr>
        <w:t>............................</w:t>
      </w:r>
      <w:r w:rsidR="00B769EE">
        <w:rPr>
          <w:sz w:val="18"/>
          <w:szCs w:val="18"/>
        </w:rPr>
        <w:t>......</w:t>
      </w:r>
      <w:r w:rsidRPr="00B769EE">
        <w:rPr>
          <w:sz w:val="18"/>
          <w:szCs w:val="18"/>
        </w:rPr>
        <w:t>............................</w:t>
      </w:r>
    </w:p>
    <w:p w14:paraId="03BBFD5B" w14:textId="77777777" w:rsidR="00744695" w:rsidRDefault="00B801C9">
      <w:pPr>
        <w:jc w:val="both"/>
        <w:rPr>
          <w:sz w:val="16"/>
          <w:szCs w:val="16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97DD1">
        <w:t xml:space="preserve">  </w:t>
      </w:r>
      <w:r>
        <w:tab/>
      </w:r>
      <w:r w:rsidR="00797DD1">
        <w:t xml:space="preserve">                 </w:t>
      </w:r>
      <w:r w:rsidR="00B769EE">
        <w:t xml:space="preserve">         </w:t>
      </w:r>
      <w:r w:rsidR="00797DD1">
        <w:t xml:space="preserve">   </w:t>
      </w:r>
      <w:r w:rsidR="00323CBF">
        <w:rPr>
          <w:sz w:val="16"/>
          <w:szCs w:val="16"/>
        </w:rPr>
        <w:t>Studen</w:t>
      </w:r>
      <w:r w:rsidR="00102F93">
        <w:rPr>
          <w:sz w:val="16"/>
          <w:szCs w:val="16"/>
        </w:rPr>
        <w:t>t</w:t>
      </w:r>
      <w:r w:rsidR="00323CBF">
        <w:rPr>
          <w:sz w:val="16"/>
          <w:szCs w:val="16"/>
        </w:rPr>
        <w:t>’s signature</w:t>
      </w:r>
    </w:p>
    <w:p w14:paraId="5DF33950" w14:textId="77777777" w:rsidR="00045BD7" w:rsidRDefault="00045BD7">
      <w:pPr>
        <w:jc w:val="both"/>
        <w:rPr>
          <w:sz w:val="16"/>
          <w:szCs w:val="16"/>
        </w:rPr>
      </w:pPr>
    </w:p>
    <w:p w14:paraId="56EAA72D" w14:textId="3828ABA1" w:rsidR="00344753" w:rsidRDefault="00344753" w:rsidP="00344753">
      <w:pPr>
        <w:widowControl w:val="0"/>
        <w:autoSpaceDE w:val="0"/>
        <w:autoSpaceDN w:val="0"/>
        <w:adjustRightInd w:val="0"/>
        <w:ind w:left="2832"/>
        <w:jc w:val="center"/>
        <w:rPr>
          <w:sz w:val="22"/>
          <w:szCs w:val="22"/>
        </w:rPr>
      </w:pPr>
    </w:p>
    <w:p w14:paraId="0B4D0E17" w14:textId="26225097" w:rsidR="00601730" w:rsidRDefault="00601730" w:rsidP="00344753">
      <w:pPr>
        <w:widowControl w:val="0"/>
        <w:autoSpaceDE w:val="0"/>
        <w:autoSpaceDN w:val="0"/>
        <w:adjustRightInd w:val="0"/>
        <w:ind w:left="2832"/>
        <w:jc w:val="center"/>
        <w:rPr>
          <w:sz w:val="22"/>
          <w:szCs w:val="22"/>
        </w:rPr>
      </w:pPr>
    </w:p>
    <w:p w14:paraId="0D7A683B" w14:textId="2BFD5BD4" w:rsidR="00601730" w:rsidRDefault="00601730" w:rsidP="00344753">
      <w:pPr>
        <w:widowControl w:val="0"/>
        <w:autoSpaceDE w:val="0"/>
        <w:autoSpaceDN w:val="0"/>
        <w:adjustRightInd w:val="0"/>
        <w:ind w:left="2832"/>
        <w:jc w:val="center"/>
        <w:rPr>
          <w:sz w:val="22"/>
          <w:szCs w:val="22"/>
        </w:rPr>
      </w:pPr>
    </w:p>
    <w:p w14:paraId="31B896EE" w14:textId="1182E3CF" w:rsidR="00601730" w:rsidRDefault="00601730" w:rsidP="00344753">
      <w:pPr>
        <w:widowControl w:val="0"/>
        <w:autoSpaceDE w:val="0"/>
        <w:autoSpaceDN w:val="0"/>
        <w:adjustRightInd w:val="0"/>
        <w:ind w:left="2832"/>
        <w:jc w:val="center"/>
        <w:rPr>
          <w:sz w:val="22"/>
          <w:szCs w:val="22"/>
        </w:rPr>
      </w:pPr>
    </w:p>
    <w:p w14:paraId="656A2A47" w14:textId="34E4DAD5" w:rsidR="00601730" w:rsidRDefault="00601730" w:rsidP="00344753">
      <w:pPr>
        <w:widowControl w:val="0"/>
        <w:autoSpaceDE w:val="0"/>
        <w:autoSpaceDN w:val="0"/>
        <w:adjustRightInd w:val="0"/>
        <w:ind w:left="2832"/>
        <w:jc w:val="center"/>
        <w:rPr>
          <w:sz w:val="22"/>
          <w:szCs w:val="22"/>
        </w:rPr>
      </w:pPr>
    </w:p>
    <w:sectPr w:rsidR="006017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29E93" w14:textId="77777777" w:rsidR="00D9684E" w:rsidRDefault="00D9684E" w:rsidP="00E3142C">
      <w:r>
        <w:separator/>
      </w:r>
    </w:p>
  </w:endnote>
  <w:endnote w:type="continuationSeparator" w:id="0">
    <w:p w14:paraId="2011D273" w14:textId="77777777" w:rsidR="00D9684E" w:rsidRDefault="00D9684E" w:rsidP="00E314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2D251" w14:textId="77777777" w:rsidR="0025645E" w:rsidRDefault="0025645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B7E93" w14:textId="77777777" w:rsidR="0025645E" w:rsidRDefault="0025645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A1C67" w14:textId="77777777" w:rsidR="0025645E" w:rsidRDefault="0025645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4CC6A" w14:textId="77777777" w:rsidR="00D9684E" w:rsidRDefault="00D9684E" w:rsidP="00E3142C">
      <w:r>
        <w:separator/>
      </w:r>
    </w:p>
  </w:footnote>
  <w:footnote w:type="continuationSeparator" w:id="0">
    <w:p w14:paraId="16E6F504" w14:textId="77777777" w:rsidR="00D9684E" w:rsidRDefault="00D9684E" w:rsidP="00E314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048AB" w14:textId="77777777" w:rsidR="0025645E" w:rsidRDefault="0025645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DDD2F" w14:textId="7CFB9A20" w:rsidR="00E3142C" w:rsidRDefault="00601730">
    <w:pPr>
      <w:pStyle w:val="Nagwek"/>
    </w:pPr>
    <w:r>
      <w:rPr>
        <w:noProof/>
      </w:rPr>
      <w:drawing>
        <wp:inline distT="0" distB="0" distL="0" distR="0" wp14:anchorId="21A49328" wp14:editId="463F1453">
          <wp:extent cx="2209800" cy="571500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98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CAB2691" w14:textId="77777777" w:rsidR="00E3142C" w:rsidRDefault="00E3142C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914F6" w14:textId="77777777" w:rsidR="0025645E" w:rsidRDefault="0025645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54EA8"/>
    <w:multiLevelType w:val="hybridMultilevel"/>
    <w:tmpl w:val="6820188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DF30A12"/>
    <w:multiLevelType w:val="hybridMultilevel"/>
    <w:tmpl w:val="C8A4C782"/>
    <w:lvl w:ilvl="0" w:tplc="0415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530BD1"/>
    <w:multiLevelType w:val="hybridMultilevel"/>
    <w:tmpl w:val="29A85762"/>
    <w:lvl w:ilvl="0" w:tplc="F1E45C3A">
      <w:start w:val="1"/>
      <w:numFmt w:val="decimal"/>
      <w:lvlText w:val="[%1]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7C2869"/>
    <w:multiLevelType w:val="hybridMultilevel"/>
    <w:tmpl w:val="D9448D54"/>
    <w:lvl w:ilvl="0" w:tplc="31CA5A5C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17210A"/>
    <w:multiLevelType w:val="hybridMultilevel"/>
    <w:tmpl w:val="3AC4039E"/>
    <w:lvl w:ilvl="0" w:tplc="48CAE18C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E92066"/>
    <w:multiLevelType w:val="hybridMultilevel"/>
    <w:tmpl w:val="B7F4A648"/>
    <w:lvl w:ilvl="0" w:tplc="41E8D1B6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6518BD"/>
    <w:multiLevelType w:val="hybridMultilevel"/>
    <w:tmpl w:val="E01E7FC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ED7D29"/>
    <w:multiLevelType w:val="hybridMultilevel"/>
    <w:tmpl w:val="25BE74BA"/>
    <w:lvl w:ilvl="0" w:tplc="B1C8C17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243606"/>
    <w:multiLevelType w:val="hybridMultilevel"/>
    <w:tmpl w:val="8DF44934"/>
    <w:lvl w:ilvl="0" w:tplc="0415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6"/>
  </w:num>
  <w:num w:numId="5">
    <w:abstractNumId w:val="4"/>
  </w:num>
  <w:num w:numId="6">
    <w:abstractNumId w:val="5"/>
  </w:num>
  <w:num w:numId="7">
    <w:abstractNumId w:val="7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NjIysjC0NLMwNTFS0lEKTi0uzszPAykwqQUAWTj64ywAAAA="/>
  </w:docVars>
  <w:rsids>
    <w:rsidRoot w:val="00B45DB5"/>
    <w:rsid w:val="00025836"/>
    <w:rsid w:val="00040B5C"/>
    <w:rsid w:val="00045BD7"/>
    <w:rsid w:val="00047E71"/>
    <w:rsid w:val="000776BE"/>
    <w:rsid w:val="00085394"/>
    <w:rsid w:val="00102F93"/>
    <w:rsid w:val="00207F0D"/>
    <w:rsid w:val="002265FC"/>
    <w:rsid w:val="00233558"/>
    <w:rsid w:val="00242618"/>
    <w:rsid w:val="0025645E"/>
    <w:rsid w:val="002F3958"/>
    <w:rsid w:val="00300C34"/>
    <w:rsid w:val="00323CBF"/>
    <w:rsid w:val="00344753"/>
    <w:rsid w:val="00356D2D"/>
    <w:rsid w:val="00381113"/>
    <w:rsid w:val="003F368A"/>
    <w:rsid w:val="0042662F"/>
    <w:rsid w:val="005322C7"/>
    <w:rsid w:val="00557576"/>
    <w:rsid w:val="00564509"/>
    <w:rsid w:val="00601730"/>
    <w:rsid w:val="006459FC"/>
    <w:rsid w:val="00654B02"/>
    <w:rsid w:val="00672224"/>
    <w:rsid w:val="0068330E"/>
    <w:rsid w:val="006941C6"/>
    <w:rsid w:val="006B20E7"/>
    <w:rsid w:val="006C1A3A"/>
    <w:rsid w:val="00744695"/>
    <w:rsid w:val="00797DD1"/>
    <w:rsid w:val="007A4873"/>
    <w:rsid w:val="007E4424"/>
    <w:rsid w:val="007F205A"/>
    <w:rsid w:val="00861CBF"/>
    <w:rsid w:val="00871A6E"/>
    <w:rsid w:val="00875BDE"/>
    <w:rsid w:val="00934B23"/>
    <w:rsid w:val="00A052C6"/>
    <w:rsid w:val="00A100D1"/>
    <w:rsid w:val="00AB28A9"/>
    <w:rsid w:val="00AD4677"/>
    <w:rsid w:val="00B2177A"/>
    <w:rsid w:val="00B45DB5"/>
    <w:rsid w:val="00B769EE"/>
    <w:rsid w:val="00B801C9"/>
    <w:rsid w:val="00BA573F"/>
    <w:rsid w:val="00BB1AF1"/>
    <w:rsid w:val="00C40C1E"/>
    <w:rsid w:val="00C828C2"/>
    <w:rsid w:val="00C945E2"/>
    <w:rsid w:val="00CE323F"/>
    <w:rsid w:val="00CF5FE6"/>
    <w:rsid w:val="00D86B27"/>
    <w:rsid w:val="00D9684E"/>
    <w:rsid w:val="00DE2441"/>
    <w:rsid w:val="00E3142C"/>
    <w:rsid w:val="00E76144"/>
    <w:rsid w:val="00EA21CA"/>
    <w:rsid w:val="00EF57CE"/>
    <w:rsid w:val="00F23681"/>
    <w:rsid w:val="00F51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0E254CE"/>
  <w15:chartTrackingRefBased/>
  <w15:docId w15:val="{015683DC-EE3C-4E6E-9AE2-720C6B87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b/>
      <w:bCs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44695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EA21C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E3142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E3142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E3142C"/>
    <w:rPr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E3142C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E3142C"/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3142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3142C"/>
    <w:rPr>
      <w:rFonts w:ascii="Tahoma" w:hAnsi="Tahoma" w:cs="Tahoma"/>
      <w:sz w:val="16"/>
      <w:szCs w:val="16"/>
    </w:rPr>
  </w:style>
  <w:style w:type="character" w:customStyle="1" w:styleId="Nagwek2Znak">
    <w:name w:val="Nagłówek 2 Znak"/>
    <w:link w:val="Nagwek2"/>
    <w:uiPriority w:val="9"/>
    <w:semiHidden/>
    <w:rsid w:val="00744695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ekstpodstawowywcity">
    <w:name w:val="Body Text Indent"/>
    <w:basedOn w:val="Normalny"/>
    <w:link w:val="TekstpodstawowywcityZnak"/>
    <w:rsid w:val="00744695"/>
    <w:pPr>
      <w:spacing w:before="60"/>
      <w:ind w:left="284"/>
      <w:jc w:val="both"/>
    </w:pPr>
  </w:style>
  <w:style w:type="character" w:customStyle="1" w:styleId="TekstpodstawowywcityZnak">
    <w:name w:val="Tekst podstawowy wcięty Znak"/>
    <w:link w:val="Tekstpodstawowywcity"/>
    <w:rsid w:val="00744695"/>
    <w:rPr>
      <w:sz w:val="24"/>
      <w:szCs w:val="24"/>
    </w:rPr>
  </w:style>
  <w:style w:type="character" w:customStyle="1" w:styleId="FontStyle11">
    <w:name w:val="Font Style11"/>
    <w:uiPriority w:val="99"/>
    <w:rsid w:val="00E76144"/>
    <w:rPr>
      <w:rFonts w:ascii="Times New Roman" w:hAnsi="Times New Roman" w:cs="Times New Roman"/>
      <w:sz w:val="22"/>
      <w:szCs w:val="22"/>
    </w:rPr>
  </w:style>
  <w:style w:type="character" w:styleId="Hipercze">
    <w:name w:val="Hyperlink"/>
    <w:uiPriority w:val="99"/>
    <w:unhideWhenUsed/>
    <w:rsid w:val="00E76144"/>
    <w:rPr>
      <w:color w:val="0563C1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E761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link w:val="HTML-wstpniesformatowany"/>
    <w:uiPriority w:val="99"/>
    <w:semiHidden/>
    <w:rsid w:val="00E76144"/>
    <w:rPr>
      <w:rFonts w:ascii="Courier New" w:hAnsi="Courier New" w:cs="Courier New"/>
    </w:rPr>
  </w:style>
  <w:style w:type="character" w:styleId="Odwoaniedokomentarza">
    <w:name w:val="annotation reference"/>
    <w:uiPriority w:val="99"/>
    <w:semiHidden/>
    <w:unhideWhenUsed/>
    <w:rsid w:val="00102F9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02F9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02F93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02F93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02F93"/>
    <w:rPr>
      <w:b/>
      <w:bCs/>
    </w:rPr>
  </w:style>
  <w:style w:type="paragraph" w:styleId="Poprawka">
    <w:name w:val="Revision"/>
    <w:hidden/>
    <w:uiPriority w:val="99"/>
    <w:semiHidden/>
    <w:rsid w:val="00102F9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90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2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2EAE13C7-084B-4EF1-BAA7-9422765CFCF8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0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w</Company>
  <LinksUpToDate>false</LinksUpToDate>
  <CharactersWithSpaces>2169</CharactersWithSpaces>
  <SharedDoc>false</SharedDoc>
  <HLinks>
    <vt:vector size="18" baseType="variant">
      <vt:variant>
        <vt:i4>7208999</vt:i4>
      </vt:variant>
      <vt:variant>
        <vt:i4>6</vt:i4>
      </vt:variant>
      <vt:variant>
        <vt:i4>0</vt:i4>
      </vt:variant>
      <vt:variant>
        <vt:i4>5</vt:i4>
      </vt:variant>
      <vt:variant>
        <vt:lpwstr>https://www.il.pw.edu.pl/en/dokumenty-english/</vt:lpwstr>
      </vt:variant>
      <vt:variant>
        <vt:lpwstr/>
      </vt:variant>
      <vt:variant>
        <vt:i4>7208999</vt:i4>
      </vt:variant>
      <vt:variant>
        <vt:i4>3</vt:i4>
      </vt:variant>
      <vt:variant>
        <vt:i4>0</vt:i4>
      </vt:variant>
      <vt:variant>
        <vt:i4>5</vt:i4>
      </vt:variant>
      <vt:variant>
        <vt:lpwstr>https://www.il.pw.edu.pl/en/dokumenty-english/</vt:lpwstr>
      </vt:variant>
      <vt:variant>
        <vt:lpwstr/>
      </vt:variant>
      <vt:variant>
        <vt:i4>7208999</vt:i4>
      </vt:variant>
      <vt:variant>
        <vt:i4>0</vt:i4>
      </vt:variant>
      <vt:variant>
        <vt:i4>0</vt:i4>
      </vt:variant>
      <vt:variant>
        <vt:i4>5</vt:i4>
      </vt:variant>
      <vt:variant>
        <vt:lpwstr>https://www.il.pw.edu.pl/en/dokumenty-englis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Nakwaska</dc:creator>
  <cp:keywords/>
  <cp:lastModifiedBy>Gusta Iwona</cp:lastModifiedBy>
  <cp:revision>2</cp:revision>
  <cp:lastPrinted>2023-01-04T11:16:00Z</cp:lastPrinted>
  <dcterms:created xsi:type="dcterms:W3CDTF">2023-01-04T11:17:00Z</dcterms:created>
  <dcterms:modified xsi:type="dcterms:W3CDTF">2023-01-04T11:17:00Z</dcterms:modified>
</cp:coreProperties>
</file>